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C6FAF" w14:textId="77777777" w:rsidR="00703571" w:rsidRPr="00417FF4" w:rsidRDefault="00703571" w:rsidP="001576CF">
      <w:pPr>
        <w:spacing w:after="0"/>
        <w:jc w:val="center"/>
        <w:rPr>
          <w:b/>
        </w:rPr>
      </w:pPr>
      <w:r w:rsidRPr="00417FF4">
        <w:rPr>
          <w:b/>
        </w:rPr>
        <w:t>Annual Meeting</w:t>
      </w:r>
    </w:p>
    <w:p w14:paraId="62D55554" w14:textId="77777777" w:rsidR="00703571" w:rsidRPr="00417FF4" w:rsidRDefault="00703571" w:rsidP="00355DF1">
      <w:pPr>
        <w:spacing w:after="80"/>
        <w:jc w:val="center"/>
        <w:rPr>
          <w:b/>
        </w:rPr>
      </w:pPr>
      <w:r w:rsidRPr="00417FF4">
        <w:rPr>
          <w:b/>
        </w:rPr>
        <w:t xml:space="preserve">Multistate Project </w:t>
      </w:r>
      <w:r w:rsidR="00FE299E" w:rsidRPr="00417FF4">
        <w:rPr>
          <w:b/>
        </w:rPr>
        <w:t>NE1227</w:t>
      </w:r>
      <w:r w:rsidRPr="00417FF4">
        <w:rPr>
          <w:b/>
        </w:rPr>
        <w:t xml:space="preserve">: </w:t>
      </w:r>
      <w:r w:rsidR="00FE299E" w:rsidRPr="00417FF4">
        <w:rPr>
          <w:b/>
        </w:rPr>
        <w:t>Ovarian Influences on Reproductive Success in Ruminants</w:t>
      </w:r>
    </w:p>
    <w:p w14:paraId="7B5424A8" w14:textId="660F4846" w:rsidR="00AC5399" w:rsidRPr="00417FF4" w:rsidRDefault="00AC5399" w:rsidP="00355DF1">
      <w:pPr>
        <w:spacing w:after="80"/>
        <w:jc w:val="center"/>
        <w:rPr>
          <w:color w:val="000000" w:themeColor="text1"/>
        </w:rPr>
      </w:pPr>
      <w:r w:rsidRPr="00417FF4">
        <w:rPr>
          <w:color w:val="000000" w:themeColor="text1"/>
        </w:rPr>
        <w:t xml:space="preserve">In person and </w:t>
      </w:r>
      <w:r w:rsidR="003D2028" w:rsidRPr="00417FF4">
        <w:rPr>
          <w:color w:val="000000" w:themeColor="text1"/>
        </w:rPr>
        <w:t xml:space="preserve">Online via Zoom </w:t>
      </w:r>
    </w:p>
    <w:p w14:paraId="2D375FAB" w14:textId="6AA5F27A" w:rsidR="005A26BC" w:rsidRPr="00417FF4" w:rsidRDefault="00AC5399" w:rsidP="00355DF1">
      <w:pPr>
        <w:spacing w:after="80"/>
        <w:jc w:val="center"/>
        <w:rPr>
          <w:b/>
          <w:color w:val="000000" w:themeColor="text1"/>
        </w:rPr>
      </w:pPr>
      <w:r w:rsidRPr="00417FF4">
        <w:rPr>
          <w:color w:val="000000" w:themeColor="text1"/>
        </w:rPr>
        <w:t>May 17th &amp; 18th</w:t>
      </w:r>
      <w:r w:rsidR="003D2028" w:rsidRPr="00417FF4">
        <w:rPr>
          <w:color w:val="000000" w:themeColor="text1"/>
        </w:rPr>
        <w:t>, 202</w:t>
      </w:r>
      <w:r w:rsidRPr="00417FF4">
        <w:rPr>
          <w:color w:val="000000" w:themeColor="text1"/>
        </w:rPr>
        <w:t>2</w:t>
      </w:r>
    </w:p>
    <w:p w14:paraId="405DE908" w14:textId="37562E53" w:rsidR="000049BD" w:rsidRPr="00417FF4" w:rsidRDefault="00AC5399" w:rsidP="00355DF1">
      <w:pPr>
        <w:spacing w:after="80"/>
        <w:jc w:val="center"/>
        <w:rPr>
          <w:b/>
        </w:rPr>
      </w:pPr>
      <w:r w:rsidRPr="00417FF4">
        <w:rPr>
          <w:b/>
        </w:rPr>
        <w:t xml:space="preserve">TENTATIVE </w:t>
      </w:r>
      <w:r w:rsidR="00703571" w:rsidRPr="00417FF4">
        <w:rPr>
          <w:b/>
        </w:rPr>
        <w:t>AGENDA</w:t>
      </w:r>
    </w:p>
    <w:p w14:paraId="0C0D016A" w14:textId="003BE8B1" w:rsidR="00497E76" w:rsidRPr="00417FF4" w:rsidRDefault="00497E76" w:rsidP="00355DF1">
      <w:pPr>
        <w:spacing w:after="0" w:line="240" w:lineRule="auto"/>
        <w:rPr>
          <w:b/>
          <w:u w:val="single"/>
        </w:rPr>
      </w:pPr>
    </w:p>
    <w:p w14:paraId="155A8D2B" w14:textId="66F99CBB" w:rsidR="00AC5399" w:rsidRPr="00417FF4" w:rsidRDefault="00AC5399" w:rsidP="00355DF1">
      <w:pPr>
        <w:spacing w:after="0" w:line="240" w:lineRule="auto"/>
        <w:rPr>
          <w:b/>
          <w:u w:val="single"/>
        </w:rPr>
      </w:pPr>
      <w:r w:rsidRPr="00417FF4">
        <w:rPr>
          <w:b/>
          <w:u w:val="single"/>
        </w:rPr>
        <w:t>In person location</w:t>
      </w:r>
    </w:p>
    <w:p w14:paraId="6605E412" w14:textId="77777777" w:rsidR="00AC5399" w:rsidRPr="00417FF4" w:rsidRDefault="00AC5399" w:rsidP="00AC5399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34F9A6EC" w14:textId="7046C524" w:rsidR="00AC5399" w:rsidRPr="00417FF4" w:rsidRDefault="00AC5399" w:rsidP="00AC5399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417FF4">
        <w:rPr>
          <w:rFonts w:ascii="Arial" w:hAnsi="Arial" w:cs="Arial"/>
          <w:sz w:val="24"/>
          <w:szCs w:val="24"/>
        </w:rPr>
        <w:t>Department of Animal &amp; Poultry Sciences</w:t>
      </w:r>
    </w:p>
    <w:p w14:paraId="68858C04" w14:textId="0B0B7942" w:rsidR="00AC5399" w:rsidRPr="00417FF4" w:rsidRDefault="00AC5399" w:rsidP="00AC5399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417FF4">
        <w:rPr>
          <w:rFonts w:ascii="Arial" w:hAnsi="Arial" w:cs="Arial"/>
          <w:sz w:val="24"/>
          <w:szCs w:val="24"/>
        </w:rPr>
        <w:t>Virginia Polytechnic Institute &amp; State University</w:t>
      </w:r>
    </w:p>
    <w:p w14:paraId="52BA1E41" w14:textId="75F1D46C" w:rsidR="00AC5399" w:rsidRPr="00417FF4" w:rsidRDefault="00AC5399" w:rsidP="00AC5399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417FF4">
        <w:rPr>
          <w:rFonts w:ascii="Arial" w:hAnsi="Arial" w:cs="Arial"/>
          <w:sz w:val="24"/>
          <w:szCs w:val="24"/>
        </w:rPr>
        <w:t>Litton-Reaves Hall</w:t>
      </w:r>
    </w:p>
    <w:p w14:paraId="492773A3" w14:textId="77777777" w:rsidR="00AC5399" w:rsidRPr="00417FF4" w:rsidRDefault="00AC5399" w:rsidP="00AC5399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417FF4">
        <w:rPr>
          <w:rFonts w:ascii="Arial" w:hAnsi="Arial" w:cs="Arial"/>
          <w:sz w:val="24"/>
          <w:szCs w:val="24"/>
        </w:rPr>
        <w:t>Blacksburg, VA  24061</w:t>
      </w:r>
    </w:p>
    <w:p w14:paraId="52378FF9" w14:textId="77777777" w:rsidR="00AC5399" w:rsidRPr="00417FF4" w:rsidRDefault="00AC5399" w:rsidP="00AC5399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1BFC4ADF" w14:textId="77777777" w:rsidR="00AC5399" w:rsidRPr="00417FF4" w:rsidRDefault="00AC5399" w:rsidP="00355DF1">
      <w:pPr>
        <w:spacing w:after="0" w:line="240" w:lineRule="auto"/>
        <w:rPr>
          <w:b/>
          <w:u w:val="single"/>
        </w:rPr>
      </w:pPr>
    </w:p>
    <w:p w14:paraId="387F000F" w14:textId="68AAF1F9" w:rsidR="00396776" w:rsidRPr="00417FF4" w:rsidRDefault="00396776" w:rsidP="00355DF1">
      <w:pPr>
        <w:spacing w:after="0" w:line="240" w:lineRule="auto"/>
      </w:pPr>
      <w:r w:rsidRPr="00417FF4">
        <w:rPr>
          <w:b/>
          <w:u w:val="single"/>
        </w:rPr>
        <w:t>Zoom Link (both days</w:t>
      </w:r>
      <w:r w:rsidRPr="00417FF4">
        <w:t>)</w:t>
      </w:r>
      <w:r w:rsidR="00AC5399" w:rsidRPr="00417FF4">
        <w:t>:</w:t>
      </w:r>
    </w:p>
    <w:p w14:paraId="16040F98" w14:textId="77777777" w:rsidR="0068265C" w:rsidRDefault="00F657DE" w:rsidP="0068265C">
      <w:pPr>
        <w:rPr>
          <w:sz w:val="22"/>
          <w:szCs w:val="22"/>
        </w:rPr>
      </w:pPr>
      <w:hyperlink r:id="rId5" w:history="1">
        <w:r w:rsidR="0068265C">
          <w:rPr>
            <w:rStyle w:val="Hyperlink"/>
          </w:rPr>
          <w:t>https://virginiatech.zoom.us/j/85407020616?pwd=RkFJdk1veHJQL1lpS01LT3IxeWZOQT09</w:t>
        </w:r>
      </w:hyperlink>
    </w:p>
    <w:p w14:paraId="6FF3A665" w14:textId="17F4745D" w:rsidR="00396776" w:rsidRPr="00417FF4" w:rsidRDefault="00396776" w:rsidP="00355DF1">
      <w:pPr>
        <w:spacing w:after="0" w:line="240" w:lineRule="auto"/>
      </w:pPr>
      <w:r w:rsidRPr="00417FF4">
        <w:t>Passcode: 1727</w:t>
      </w:r>
    </w:p>
    <w:p w14:paraId="52682E22" w14:textId="77777777" w:rsidR="00396776" w:rsidRPr="00417FF4" w:rsidRDefault="00396776" w:rsidP="00355DF1">
      <w:pPr>
        <w:spacing w:after="0" w:line="240" w:lineRule="auto"/>
      </w:pPr>
    </w:p>
    <w:p w14:paraId="37A612ED" w14:textId="1647B2E7" w:rsidR="003611BB" w:rsidRPr="00417FF4" w:rsidRDefault="00903C3E" w:rsidP="00355DF1">
      <w:pPr>
        <w:spacing w:after="0" w:line="240" w:lineRule="auto"/>
      </w:pPr>
      <w:r w:rsidRPr="00417FF4">
        <w:t>*All times are EST*</w:t>
      </w:r>
    </w:p>
    <w:p w14:paraId="212B2148" w14:textId="77777777" w:rsidR="00903C3E" w:rsidRPr="00417FF4" w:rsidRDefault="00903C3E" w:rsidP="00355DF1">
      <w:pPr>
        <w:spacing w:after="0" w:line="240" w:lineRule="auto"/>
      </w:pPr>
    </w:p>
    <w:p w14:paraId="69FBE7D1" w14:textId="14CA3363" w:rsidR="00E61D81" w:rsidRPr="00417FF4" w:rsidRDefault="00DA183D" w:rsidP="00497E76">
      <w:pPr>
        <w:spacing w:after="120" w:line="240" w:lineRule="auto"/>
        <w:rPr>
          <w:b/>
          <w:u w:val="single"/>
        </w:rPr>
      </w:pPr>
      <w:r w:rsidRPr="00417FF4">
        <w:rPr>
          <w:b/>
          <w:u w:val="single"/>
        </w:rPr>
        <w:t>T</w:t>
      </w:r>
      <w:r w:rsidR="003611BB" w:rsidRPr="00417FF4">
        <w:rPr>
          <w:b/>
          <w:u w:val="single"/>
        </w:rPr>
        <w:t>u</w:t>
      </w:r>
      <w:r w:rsidR="00AC5399" w:rsidRPr="00417FF4">
        <w:rPr>
          <w:b/>
          <w:u w:val="single"/>
        </w:rPr>
        <w:t>e</w:t>
      </w:r>
      <w:r w:rsidR="003611BB" w:rsidRPr="00417FF4">
        <w:rPr>
          <w:b/>
          <w:u w:val="single"/>
        </w:rPr>
        <w:t xml:space="preserve">sday </w:t>
      </w:r>
      <w:r w:rsidR="00AC5399" w:rsidRPr="00417FF4">
        <w:rPr>
          <w:b/>
          <w:u w:val="single"/>
        </w:rPr>
        <w:t xml:space="preserve">May </w:t>
      </w:r>
      <w:r w:rsidR="003611BB" w:rsidRPr="00417FF4">
        <w:rPr>
          <w:b/>
          <w:u w:val="single"/>
        </w:rPr>
        <w:t>1</w:t>
      </w:r>
      <w:r w:rsidR="00AC5399" w:rsidRPr="00417FF4">
        <w:rPr>
          <w:b/>
          <w:u w:val="single"/>
        </w:rPr>
        <w:t>7</w:t>
      </w:r>
      <w:r w:rsidRPr="00417FF4">
        <w:rPr>
          <w:b/>
          <w:u w:val="single"/>
        </w:rPr>
        <w:t>, 20</w:t>
      </w:r>
      <w:r w:rsidR="003611BB" w:rsidRPr="00417FF4">
        <w:rPr>
          <w:b/>
          <w:u w:val="single"/>
        </w:rPr>
        <w:t>2</w:t>
      </w:r>
      <w:r w:rsidR="00AC5399" w:rsidRPr="00417FF4">
        <w:rPr>
          <w:b/>
          <w:u w:val="single"/>
        </w:rPr>
        <w:t>2</w:t>
      </w:r>
      <w:r w:rsidR="007F16C2" w:rsidRPr="00417FF4">
        <w:rPr>
          <w:b/>
          <w:u w:val="single"/>
        </w:rPr>
        <w:t xml:space="preserve"> </w:t>
      </w:r>
    </w:p>
    <w:p w14:paraId="518DC1CB" w14:textId="2E55B02C" w:rsidR="003611BB" w:rsidRPr="00417FF4" w:rsidRDefault="00FE70EB" w:rsidP="003611BB">
      <w:pPr>
        <w:pStyle w:val="ListParagraph"/>
        <w:spacing w:line="360" w:lineRule="auto"/>
        <w:ind w:left="634"/>
      </w:pPr>
      <w:r>
        <w:t xml:space="preserve">  </w:t>
      </w:r>
      <w:r w:rsidR="003611BB" w:rsidRPr="00417FF4">
        <w:t>9:00</w:t>
      </w:r>
      <w:r w:rsidR="003611BB" w:rsidRPr="00417FF4">
        <w:tab/>
        <w:t>Gather</w:t>
      </w:r>
      <w:r w:rsidR="003611BB" w:rsidRPr="00417FF4">
        <w:tab/>
      </w:r>
    </w:p>
    <w:p w14:paraId="465062A9" w14:textId="2D47237F" w:rsidR="003611BB" w:rsidRPr="00417FF4" w:rsidRDefault="00FE70EB" w:rsidP="003611BB">
      <w:pPr>
        <w:pStyle w:val="ListParagraph"/>
        <w:spacing w:line="360" w:lineRule="auto"/>
        <w:ind w:left="634"/>
      </w:pPr>
      <w:r>
        <w:t xml:space="preserve">  </w:t>
      </w:r>
      <w:r w:rsidR="003611BB" w:rsidRPr="00417FF4">
        <w:t>9:05</w:t>
      </w:r>
      <w:r w:rsidR="003611BB" w:rsidRPr="00417FF4">
        <w:tab/>
      </w:r>
      <w:r w:rsidR="00941971" w:rsidRPr="00417FF4">
        <w:t xml:space="preserve">Group business </w:t>
      </w:r>
      <w:r w:rsidR="00AC5399" w:rsidRPr="00417FF4">
        <w:t>and meeting plan</w:t>
      </w:r>
      <w:r w:rsidR="003611BB" w:rsidRPr="00417FF4">
        <w:tab/>
      </w:r>
    </w:p>
    <w:p w14:paraId="28644661" w14:textId="44C17549" w:rsidR="00AC5399" w:rsidRPr="00417FF4" w:rsidRDefault="00FE70EB" w:rsidP="003611BB">
      <w:pPr>
        <w:pStyle w:val="ListParagraph"/>
        <w:spacing w:line="360" w:lineRule="auto"/>
        <w:ind w:left="634"/>
      </w:pPr>
      <w:r>
        <w:t xml:space="preserve">  </w:t>
      </w:r>
      <w:r w:rsidR="00AC5399" w:rsidRPr="00417FF4">
        <w:t>9:30   Station report #1</w:t>
      </w:r>
    </w:p>
    <w:p w14:paraId="4DEB1C8A" w14:textId="6A6DE342" w:rsidR="003611BB" w:rsidRPr="00417FF4" w:rsidRDefault="009258C3" w:rsidP="003611BB">
      <w:pPr>
        <w:pStyle w:val="ListParagraph"/>
        <w:spacing w:line="360" w:lineRule="auto"/>
        <w:ind w:left="634"/>
      </w:pPr>
      <w:r>
        <w:t xml:space="preserve">  9</w:t>
      </w:r>
      <w:r w:rsidR="003611BB" w:rsidRPr="00417FF4">
        <w:t>:</w:t>
      </w:r>
      <w:r>
        <w:t>5</w:t>
      </w:r>
      <w:r w:rsidR="003611BB" w:rsidRPr="00417FF4">
        <w:t>0</w:t>
      </w:r>
      <w:r w:rsidR="003611BB" w:rsidRPr="00417FF4">
        <w:tab/>
      </w:r>
      <w:r w:rsidR="00AC5399" w:rsidRPr="00417FF4">
        <w:t>Station report #2</w:t>
      </w:r>
    </w:p>
    <w:p w14:paraId="4FB2A8BB" w14:textId="4A8FC201" w:rsidR="003611BB" w:rsidRPr="00417FF4" w:rsidRDefault="003611BB" w:rsidP="003611BB">
      <w:pPr>
        <w:pStyle w:val="ListParagraph"/>
        <w:spacing w:line="360" w:lineRule="auto"/>
        <w:ind w:left="634"/>
      </w:pPr>
      <w:r w:rsidRPr="00417FF4">
        <w:t>10:</w:t>
      </w:r>
      <w:r w:rsidR="009258C3">
        <w:t>10</w:t>
      </w:r>
      <w:r w:rsidRPr="00417FF4">
        <w:tab/>
      </w:r>
      <w:r w:rsidR="00AC5399" w:rsidRPr="00417FF4">
        <w:t>Station report #3</w:t>
      </w:r>
    </w:p>
    <w:p w14:paraId="43A49E27" w14:textId="7517AC04" w:rsidR="00AC5399" w:rsidRPr="00417FF4" w:rsidRDefault="003611BB" w:rsidP="003611BB">
      <w:pPr>
        <w:pStyle w:val="ListParagraph"/>
        <w:spacing w:line="360" w:lineRule="auto"/>
        <w:ind w:left="634"/>
      </w:pPr>
      <w:r w:rsidRPr="00417FF4">
        <w:t>1</w:t>
      </w:r>
      <w:r w:rsidR="009258C3">
        <w:t>0</w:t>
      </w:r>
      <w:r w:rsidRPr="00417FF4">
        <w:t>:</w:t>
      </w:r>
      <w:r w:rsidR="009258C3">
        <w:t>3</w:t>
      </w:r>
      <w:r w:rsidRPr="00417FF4">
        <w:t>0</w:t>
      </w:r>
      <w:r w:rsidRPr="00417FF4">
        <w:tab/>
      </w:r>
      <w:r w:rsidR="00AC5399" w:rsidRPr="00417FF4">
        <w:t>Break</w:t>
      </w:r>
    </w:p>
    <w:p w14:paraId="5E87A4C7" w14:textId="2D7C0C87" w:rsidR="003611BB" w:rsidRPr="00417FF4" w:rsidRDefault="003611BB" w:rsidP="003611BB">
      <w:pPr>
        <w:pStyle w:val="ListParagraph"/>
        <w:spacing w:line="360" w:lineRule="auto"/>
        <w:ind w:left="634"/>
      </w:pPr>
      <w:r w:rsidRPr="00417FF4">
        <w:t>11:</w:t>
      </w:r>
      <w:r w:rsidR="009258C3">
        <w:t>0</w:t>
      </w:r>
      <w:r w:rsidRPr="00417FF4">
        <w:t>0</w:t>
      </w:r>
      <w:r w:rsidRPr="00417FF4">
        <w:tab/>
      </w:r>
      <w:r w:rsidR="00AC5399" w:rsidRPr="00417FF4">
        <w:t>Station report #4</w:t>
      </w:r>
      <w:r w:rsidRPr="00417FF4">
        <w:tab/>
      </w:r>
    </w:p>
    <w:p w14:paraId="14C9490D" w14:textId="1A9DEB9E" w:rsidR="003611BB" w:rsidRPr="00417FF4" w:rsidRDefault="003611BB" w:rsidP="003611BB">
      <w:pPr>
        <w:pStyle w:val="ListParagraph"/>
        <w:spacing w:line="360" w:lineRule="auto"/>
        <w:ind w:left="634"/>
      </w:pPr>
      <w:r w:rsidRPr="00417FF4">
        <w:t>11:</w:t>
      </w:r>
      <w:r w:rsidR="009258C3">
        <w:t>2</w:t>
      </w:r>
      <w:r w:rsidR="00AC5399" w:rsidRPr="00417FF4">
        <w:t>0</w:t>
      </w:r>
      <w:r w:rsidRPr="00417FF4">
        <w:tab/>
      </w:r>
      <w:r w:rsidR="00AC5399" w:rsidRPr="00417FF4">
        <w:t>Station report #5</w:t>
      </w:r>
    </w:p>
    <w:p w14:paraId="3174CB47" w14:textId="54E8A099" w:rsidR="009258C3" w:rsidRDefault="009258C3" w:rsidP="003611BB">
      <w:pPr>
        <w:pStyle w:val="ListParagraph"/>
        <w:spacing w:line="360" w:lineRule="auto"/>
        <w:ind w:left="634"/>
      </w:pPr>
      <w:r w:rsidRPr="00417FF4">
        <w:t>11:</w:t>
      </w:r>
      <w:r>
        <w:t>4</w:t>
      </w:r>
      <w:r w:rsidRPr="00417FF4">
        <w:t>0</w:t>
      </w:r>
      <w:r w:rsidRPr="00417FF4">
        <w:tab/>
        <w:t>Station report #</w:t>
      </w:r>
      <w:r>
        <w:t>6</w:t>
      </w:r>
    </w:p>
    <w:p w14:paraId="71BBEB25" w14:textId="739DDE72" w:rsidR="00941971" w:rsidRPr="00417FF4" w:rsidRDefault="003611BB" w:rsidP="003611BB">
      <w:pPr>
        <w:pStyle w:val="ListParagraph"/>
        <w:spacing w:line="360" w:lineRule="auto"/>
        <w:ind w:left="634"/>
      </w:pPr>
      <w:r w:rsidRPr="00417FF4">
        <w:t>1</w:t>
      </w:r>
      <w:r w:rsidR="00AC5399" w:rsidRPr="00417FF4">
        <w:t>2</w:t>
      </w:r>
      <w:r w:rsidRPr="00417FF4">
        <w:t>:00</w:t>
      </w:r>
      <w:r w:rsidRPr="00417FF4">
        <w:tab/>
        <w:t>Adjourn</w:t>
      </w:r>
    </w:p>
    <w:p w14:paraId="5138D045" w14:textId="309D0AF2" w:rsidR="00941971" w:rsidRPr="00417FF4" w:rsidRDefault="00941971" w:rsidP="00941971">
      <w:pPr>
        <w:pStyle w:val="ListParagraph"/>
        <w:spacing w:line="360" w:lineRule="auto"/>
        <w:ind w:left="634"/>
      </w:pPr>
      <w:r w:rsidRPr="00417FF4">
        <w:t xml:space="preserve"> </w:t>
      </w:r>
      <w:r w:rsidR="002202F2" w:rsidRPr="00417FF4">
        <w:t>1</w:t>
      </w:r>
      <w:r w:rsidRPr="00417FF4">
        <w:t>:30    Station report #</w:t>
      </w:r>
      <w:r w:rsidR="002202F2" w:rsidRPr="00417FF4">
        <w:t>6</w:t>
      </w:r>
    </w:p>
    <w:p w14:paraId="0B9ABB37" w14:textId="57B32F17" w:rsidR="00941971" w:rsidRPr="00417FF4" w:rsidRDefault="002202F2" w:rsidP="00941971">
      <w:pPr>
        <w:pStyle w:val="ListParagraph"/>
        <w:spacing w:line="360" w:lineRule="auto"/>
        <w:ind w:left="634"/>
      </w:pPr>
      <w:r w:rsidRPr="00417FF4">
        <w:t xml:space="preserve"> </w:t>
      </w:r>
      <w:r w:rsidR="00941971" w:rsidRPr="00417FF4">
        <w:t>1:</w:t>
      </w:r>
      <w:r w:rsidRPr="00417FF4">
        <w:t>5</w:t>
      </w:r>
      <w:r w:rsidR="00941971" w:rsidRPr="00417FF4">
        <w:t>0</w:t>
      </w:r>
      <w:r w:rsidR="00941971" w:rsidRPr="00417FF4">
        <w:tab/>
        <w:t>Station report #</w:t>
      </w:r>
      <w:r w:rsidRPr="00417FF4">
        <w:t>7</w:t>
      </w:r>
    </w:p>
    <w:p w14:paraId="4A0CDFC8" w14:textId="1625BF3D" w:rsidR="00941971" w:rsidRPr="00417FF4" w:rsidRDefault="002202F2" w:rsidP="00941971">
      <w:pPr>
        <w:pStyle w:val="ListParagraph"/>
        <w:spacing w:line="360" w:lineRule="auto"/>
        <w:ind w:left="634"/>
      </w:pPr>
      <w:r w:rsidRPr="00417FF4">
        <w:t xml:space="preserve"> 2</w:t>
      </w:r>
      <w:r w:rsidR="00941971" w:rsidRPr="00417FF4">
        <w:t>:</w:t>
      </w:r>
      <w:r w:rsidRPr="00417FF4">
        <w:t>1</w:t>
      </w:r>
      <w:r w:rsidR="00941971" w:rsidRPr="00417FF4">
        <w:t>0</w:t>
      </w:r>
      <w:r w:rsidR="00941971" w:rsidRPr="00417FF4">
        <w:tab/>
        <w:t>Station report #</w:t>
      </w:r>
      <w:r w:rsidRPr="00417FF4">
        <w:t>8</w:t>
      </w:r>
    </w:p>
    <w:p w14:paraId="6AF1DB56" w14:textId="7C41AA3F" w:rsidR="00941971" w:rsidRPr="00417FF4" w:rsidRDefault="002202F2" w:rsidP="00941971">
      <w:pPr>
        <w:pStyle w:val="ListParagraph"/>
        <w:spacing w:line="360" w:lineRule="auto"/>
        <w:ind w:left="634"/>
      </w:pPr>
      <w:r w:rsidRPr="00417FF4">
        <w:t xml:space="preserve"> 2</w:t>
      </w:r>
      <w:r w:rsidR="00941971" w:rsidRPr="00417FF4">
        <w:t>:</w:t>
      </w:r>
      <w:r w:rsidRPr="00417FF4">
        <w:t>3</w:t>
      </w:r>
      <w:r w:rsidR="00941971" w:rsidRPr="00417FF4">
        <w:t>0</w:t>
      </w:r>
      <w:r w:rsidR="00941971" w:rsidRPr="00417FF4">
        <w:tab/>
        <w:t>Break</w:t>
      </w:r>
    </w:p>
    <w:p w14:paraId="5B7870B8" w14:textId="1C79038F" w:rsidR="00941971" w:rsidRPr="00417FF4" w:rsidRDefault="002202F2" w:rsidP="00941971">
      <w:pPr>
        <w:pStyle w:val="ListParagraph"/>
        <w:spacing w:line="360" w:lineRule="auto"/>
        <w:ind w:left="634"/>
      </w:pPr>
      <w:r w:rsidRPr="00417FF4">
        <w:t xml:space="preserve"> </w:t>
      </w:r>
      <w:r w:rsidR="009258C3">
        <w:t>3</w:t>
      </w:r>
      <w:r w:rsidR="00941971" w:rsidRPr="00417FF4">
        <w:t>:</w:t>
      </w:r>
      <w:r w:rsidR="009258C3">
        <w:t>0</w:t>
      </w:r>
      <w:r w:rsidR="00941971" w:rsidRPr="00417FF4">
        <w:t>0</w:t>
      </w:r>
      <w:r w:rsidR="00941971" w:rsidRPr="00417FF4">
        <w:tab/>
        <w:t>Station report #</w:t>
      </w:r>
      <w:r w:rsidRPr="00417FF4">
        <w:t>9</w:t>
      </w:r>
      <w:r w:rsidR="00941971" w:rsidRPr="00417FF4">
        <w:tab/>
      </w:r>
    </w:p>
    <w:p w14:paraId="36893410" w14:textId="7B1E82AB" w:rsidR="00941971" w:rsidRPr="00417FF4" w:rsidRDefault="002202F2" w:rsidP="00941971">
      <w:pPr>
        <w:pStyle w:val="ListParagraph"/>
        <w:spacing w:line="360" w:lineRule="auto"/>
        <w:ind w:left="634"/>
      </w:pPr>
      <w:r w:rsidRPr="00417FF4">
        <w:t xml:space="preserve"> 3</w:t>
      </w:r>
      <w:r w:rsidR="00941971" w:rsidRPr="00417FF4">
        <w:t>:</w:t>
      </w:r>
      <w:r w:rsidR="009258C3">
        <w:t>2</w:t>
      </w:r>
      <w:r w:rsidR="00941971" w:rsidRPr="00417FF4">
        <w:t>0</w:t>
      </w:r>
      <w:r w:rsidR="00941971" w:rsidRPr="00417FF4">
        <w:tab/>
        <w:t>Station report #</w:t>
      </w:r>
      <w:r w:rsidRPr="00417FF4">
        <w:t>10</w:t>
      </w:r>
    </w:p>
    <w:p w14:paraId="489F0EE5" w14:textId="622E7B24" w:rsidR="00941971" w:rsidRPr="00417FF4" w:rsidRDefault="002202F2" w:rsidP="00941971">
      <w:pPr>
        <w:pStyle w:val="ListParagraph"/>
        <w:spacing w:line="360" w:lineRule="auto"/>
        <w:ind w:left="634"/>
      </w:pPr>
      <w:r w:rsidRPr="00417FF4">
        <w:t xml:space="preserve"> 3</w:t>
      </w:r>
      <w:r w:rsidR="00941971" w:rsidRPr="00417FF4">
        <w:t>:</w:t>
      </w:r>
      <w:r w:rsidR="009258C3">
        <w:t>4</w:t>
      </w:r>
      <w:r w:rsidRPr="00417FF4">
        <w:t>0</w:t>
      </w:r>
      <w:r w:rsidR="00941971" w:rsidRPr="00417FF4">
        <w:tab/>
      </w:r>
      <w:r w:rsidRPr="00417FF4">
        <w:t>Station report #11</w:t>
      </w:r>
    </w:p>
    <w:p w14:paraId="1CEBA579" w14:textId="1C80948D" w:rsidR="002202F2" w:rsidRPr="00417FF4" w:rsidRDefault="0003341B" w:rsidP="003611BB">
      <w:pPr>
        <w:pStyle w:val="ListParagraph"/>
        <w:spacing w:line="360" w:lineRule="auto"/>
        <w:ind w:left="634"/>
      </w:pPr>
      <w:r>
        <w:t xml:space="preserve"> </w:t>
      </w:r>
      <w:r w:rsidR="002202F2" w:rsidRPr="00417FF4">
        <w:t>4:</w:t>
      </w:r>
      <w:r w:rsidR="00460D63">
        <w:t>0</w:t>
      </w:r>
      <w:r w:rsidR="002202F2" w:rsidRPr="00417FF4">
        <w:t xml:space="preserve">0    </w:t>
      </w:r>
      <w:r w:rsidR="009258C3" w:rsidRPr="00417FF4">
        <w:t>First day summary</w:t>
      </w:r>
    </w:p>
    <w:p w14:paraId="6E3440F9" w14:textId="77777777" w:rsidR="00111C94" w:rsidRPr="00417FF4" w:rsidRDefault="00111C94" w:rsidP="00355DF1">
      <w:pPr>
        <w:spacing w:after="80"/>
        <w:rPr>
          <w:b/>
          <w:u w:val="single"/>
        </w:rPr>
      </w:pPr>
    </w:p>
    <w:p w14:paraId="7A0D8C08" w14:textId="17351C95" w:rsidR="00C06333" w:rsidRPr="00417FF4" w:rsidRDefault="00FE70EB" w:rsidP="00355DF1">
      <w:pPr>
        <w:spacing w:after="80"/>
        <w:rPr>
          <w:b/>
          <w:u w:val="single"/>
        </w:rPr>
      </w:pPr>
      <w:r>
        <w:rPr>
          <w:b/>
          <w:u w:val="single"/>
        </w:rPr>
        <w:t>Wednes</w:t>
      </w:r>
      <w:r w:rsidR="003611BB" w:rsidRPr="00417FF4">
        <w:rPr>
          <w:b/>
          <w:u w:val="single"/>
        </w:rPr>
        <w:t xml:space="preserve">day </w:t>
      </w:r>
      <w:r>
        <w:rPr>
          <w:b/>
          <w:u w:val="single"/>
        </w:rPr>
        <w:t>May</w:t>
      </w:r>
      <w:r w:rsidR="003611BB" w:rsidRPr="00417FF4">
        <w:rPr>
          <w:b/>
          <w:u w:val="single"/>
        </w:rPr>
        <w:t xml:space="preserve"> 1</w:t>
      </w:r>
      <w:r>
        <w:rPr>
          <w:b/>
          <w:u w:val="single"/>
        </w:rPr>
        <w:t>8</w:t>
      </w:r>
      <w:r w:rsidR="00533F7B" w:rsidRPr="00417FF4">
        <w:rPr>
          <w:b/>
          <w:u w:val="single"/>
        </w:rPr>
        <w:t>, 20</w:t>
      </w:r>
      <w:r w:rsidR="003611BB" w:rsidRPr="00417FF4">
        <w:rPr>
          <w:b/>
          <w:u w:val="single"/>
        </w:rPr>
        <w:t>2</w:t>
      </w:r>
      <w:r>
        <w:rPr>
          <w:b/>
          <w:u w:val="single"/>
        </w:rPr>
        <w:t>2</w:t>
      </w:r>
    </w:p>
    <w:p w14:paraId="521BBDF4" w14:textId="643E4313" w:rsidR="003611BB" w:rsidRPr="00417FF4" w:rsidRDefault="00FE70EB" w:rsidP="00CB674F">
      <w:pPr>
        <w:spacing w:after="80" w:line="360" w:lineRule="auto"/>
        <w:ind w:left="634"/>
      </w:pPr>
      <w:r>
        <w:t xml:space="preserve">  </w:t>
      </w:r>
      <w:r w:rsidR="003611BB" w:rsidRPr="00417FF4">
        <w:t>9:00</w:t>
      </w:r>
      <w:r w:rsidR="003611BB" w:rsidRPr="00417FF4">
        <w:tab/>
        <w:t>Gather and Recap from Tu</w:t>
      </w:r>
      <w:r w:rsidR="00111C94" w:rsidRPr="00417FF4">
        <w:t>e</w:t>
      </w:r>
      <w:r w:rsidR="003611BB" w:rsidRPr="00417FF4">
        <w:t>s</w:t>
      </w:r>
      <w:r w:rsidR="00111C94" w:rsidRPr="00417FF4">
        <w:t>day</w:t>
      </w:r>
      <w:r w:rsidR="003611BB" w:rsidRPr="00417FF4">
        <w:tab/>
      </w:r>
    </w:p>
    <w:p w14:paraId="0D531009" w14:textId="402B9D4C" w:rsidR="003611BB" w:rsidRPr="00417FF4" w:rsidRDefault="00FE70EB" w:rsidP="00CB674F">
      <w:pPr>
        <w:spacing w:after="80" w:line="360" w:lineRule="auto"/>
        <w:ind w:left="634"/>
      </w:pPr>
      <w:r>
        <w:t xml:space="preserve">  </w:t>
      </w:r>
      <w:r w:rsidR="003611BB" w:rsidRPr="00417FF4">
        <w:t>9:10</w:t>
      </w:r>
      <w:r w:rsidR="003611BB" w:rsidRPr="00417FF4">
        <w:tab/>
        <w:t>Discussion of 2022 Online Repro Course</w:t>
      </w:r>
      <w:r w:rsidR="003611BB" w:rsidRPr="00417FF4">
        <w:tab/>
      </w:r>
    </w:p>
    <w:p w14:paraId="469AED4E" w14:textId="02A7D976" w:rsidR="003611BB" w:rsidRPr="00417FF4" w:rsidRDefault="00FE70EB" w:rsidP="00CB674F">
      <w:pPr>
        <w:spacing w:after="80" w:line="360" w:lineRule="auto"/>
        <w:ind w:left="634"/>
      </w:pPr>
      <w:r>
        <w:t xml:space="preserve">  </w:t>
      </w:r>
      <w:r w:rsidR="003611BB" w:rsidRPr="00417FF4">
        <w:t>9:</w:t>
      </w:r>
      <w:r w:rsidR="00F77FE0">
        <w:t>3</w:t>
      </w:r>
      <w:r w:rsidR="003611BB" w:rsidRPr="00417FF4">
        <w:t>0</w:t>
      </w:r>
      <w:r>
        <w:t xml:space="preserve">   </w:t>
      </w:r>
      <w:r w:rsidR="003611BB" w:rsidRPr="00417FF4">
        <w:t>Station Report</w:t>
      </w:r>
      <w:r w:rsidR="00111C94" w:rsidRPr="00417FF4">
        <w:t>#1</w:t>
      </w:r>
      <w:r w:rsidR="00460D63">
        <w:t>2</w:t>
      </w:r>
    </w:p>
    <w:p w14:paraId="71C19C96" w14:textId="61EFDA51" w:rsidR="0078491A" w:rsidRPr="00417FF4" w:rsidRDefault="00F77FE0" w:rsidP="00CB674F">
      <w:pPr>
        <w:spacing w:after="80" w:line="360" w:lineRule="auto"/>
        <w:ind w:left="634"/>
      </w:pPr>
      <w:r>
        <w:t xml:space="preserve">  9</w:t>
      </w:r>
      <w:r w:rsidR="003611BB" w:rsidRPr="00417FF4">
        <w:t>:</w:t>
      </w:r>
      <w:r>
        <w:t>5</w:t>
      </w:r>
      <w:r w:rsidR="003611BB" w:rsidRPr="00417FF4">
        <w:t>0</w:t>
      </w:r>
      <w:r w:rsidR="003611BB" w:rsidRPr="00417FF4">
        <w:tab/>
      </w:r>
      <w:r w:rsidR="0078491A" w:rsidRPr="00417FF4">
        <w:t>Station Report#1</w:t>
      </w:r>
      <w:r w:rsidR="00460D63">
        <w:t>3</w:t>
      </w:r>
    </w:p>
    <w:p w14:paraId="07C5B677" w14:textId="4C63E2AE" w:rsidR="0078491A" w:rsidRPr="00417FF4" w:rsidRDefault="0078491A" w:rsidP="0078491A">
      <w:pPr>
        <w:spacing w:after="80" w:line="360" w:lineRule="auto"/>
        <w:ind w:left="634"/>
      </w:pPr>
      <w:r w:rsidRPr="00417FF4">
        <w:t>10:</w:t>
      </w:r>
      <w:r w:rsidR="00F77FE0">
        <w:t>1</w:t>
      </w:r>
      <w:r w:rsidRPr="00417FF4">
        <w:t xml:space="preserve">0   Break </w:t>
      </w:r>
    </w:p>
    <w:p w14:paraId="7C3FC8CC" w14:textId="068E393F" w:rsidR="0078491A" w:rsidRPr="00417FF4" w:rsidRDefault="0078491A" w:rsidP="0078491A">
      <w:pPr>
        <w:spacing w:after="80" w:line="360" w:lineRule="auto"/>
        <w:ind w:left="634"/>
      </w:pPr>
      <w:r w:rsidRPr="00417FF4">
        <w:t>10:</w:t>
      </w:r>
      <w:r w:rsidR="00D66817">
        <w:t>4</w:t>
      </w:r>
      <w:r w:rsidRPr="00417FF4">
        <w:t xml:space="preserve">0   NIFA Update and Report </w:t>
      </w:r>
      <w:r w:rsidR="0062538C">
        <w:t xml:space="preserve">– Exact time TBD by USDA. </w:t>
      </w:r>
      <w:r w:rsidRPr="00417FF4">
        <w:tab/>
      </w:r>
    </w:p>
    <w:p w14:paraId="3AAF4BAD" w14:textId="590A6974" w:rsidR="003611BB" w:rsidRDefault="003611BB" w:rsidP="00CB674F">
      <w:pPr>
        <w:spacing w:after="80" w:line="360" w:lineRule="auto"/>
        <w:ind w:left="634"/>
      </w:pPr>
      <w:r w:rsidRPr="00417FF4">
        <w:t>11:</w:t>
      </w:r>
      <w:r w:rsidR="0078491A" w:rsidRPr="00417FF4">
        <w:t xml:space="preserve">30   </w:t>
      </w:r>
      <w:r w:rsidRPr="00417FF4">
        <w:t xml:space="preserve">Administrative Update and </w:t>
      </w:r>
      <w:r w:rsidR="00F657DE">
        <w:t>discussion of breakout group for future meetings</w:t>
      </w:r>
      <w:r w:rsidRPr="00417FF4">
        <w:tab/>
      </w:r>
    </w:p>
    <w:p w14:paraId="71F70024" w14:textId="1884FC6B" w:rsidR="003611BB" w:rsidRPr="00417FF4" w:rsidRDefault="003611BB" w:rsidP="00CB674F">
      <w:pPr>
        <w:spacing w:after="80" w:line="360" w:lineRule="auto"/>
        <w:ind w:left="634"/>
      </w:pPr>
      <w:r w:rsidRPr="00417FF4">
        <w:t>1</w:t>
      </w:r>
      <w:r w:rsidR="00055808" w:rsidRPr="00417FF4">
        <w:t>2</w:t>
      </w:r>
      <w:r w:rsidRPr="00417FF4">
        <w:t>:</w:t>
      </w:r>
      <w:r w:rsidR="00055808" w:rsidRPr="00417FF4">
        <w:t>0</w:t>
      </w:r>
      <w:r w:rsidRPr="00417FF4">
        <w:t>0</w:t>
      </w:r>
      <w:r w:rsidR="0078491A" w:rsidRPr="00417FF4">
        <w:t xml:space="preserve">   Adjourn</w:t>
      </w:r>
    </w:p>
    <w:p w14:paraId="34922855" w14:textId="39B3B454" w:rsidR="005D4AD0" w:rsidRPr="00417FF4" w:rsidRDefault="005D4AD0" w:rsidP="005D4AD0"/>
    <w:sectPr w:rsidR="005D4AD0" w:rsidRPr="00417FF4" w:rsidSect="002B7F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518F"/>
    <w:multiLevelType w:val="hybridMultilevel"/>
    <w:tmpl w:val="68E0ED88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D477D9"/>
    <w:multiLevelType w:val="hybridMultilevel"/>
    <w:tmpl w:val="2AF42D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44700"/>
    <w:multiLevelType w:val="hybridMultilevel"/>
    <w:tmpl w:val="412EDB28"/>
    <w:lvl w:ilvl="0" w:tplc="0409001B">
      <w:start w:val="1"/>
      <w:numFmt w:val="lowerRoman"/>
      <w:lvlText w:val="%1."/>
      <w:lvlJc w:val="righ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3" w15:restartNumberingAfterBreak="0">
    <w:nsid w:val="15EE7944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A9E4DAB"/>
    <w:multiLevelType w:val="hybridMultilevel"/>
    <w:tmpl w:val="D0140710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A4014C"/>
    <w:multiLevelType w:val="hybridMultilevel"/>
    <w:tmpl w:val="83001760"/>
    <w:lvl w:ilvl="0" w:tplc="7864EE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991A51"/>
    <w:multiLevelType w:val="hybridMultilevel"/>
    <w:tmpl w:val="A9F49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C5ACF"/>
    <w:multiLevelType w:val="hybridMultilevel"/>
    <w:tmpl w:val="20326B82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E6186D"/>
    <w:multiLevelType w:val="hybridMultilevel"/>
    <w:tmpl w:val="40DED6FC"/>
    <w:lvl w:ilvl="0" w:tplc="B3287D9C">
      <w:start w:val="4"/>
      <w:numFmt w:val="lowerRoman"/>
      <w:lvlText w:val="%1."/>
      <w:lvlJc w:val="left"/>
      <w:pPr>
        <w:ind w:left="17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" w15:restartNumberingAfterBreak="0">
    <w:nsid w:val="450D417E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6B37344"/>
    <w:multiLevelType w:val="hybridMultilevel"/>
    <w:tmpl w:val="8B802B5A"/>
    <w:lvl w:ilvl="0" w:tplc="04090015">
      <w:start w:val="1"/>
      <w:numFmt w:val="upp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19">
      <w:start w:val="1"/>
      <w:numFmt w:val="lowerLetter"/>
      <w:lvlText w:val="%4."/>
      <w:lvlJc w:val="left"/>
      <w:pPr>
        <w:tabs>
          <w:tab w:val="num" w:pos="1350"/>
        </w:tabs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DB132DE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FF5A1B"/>
    <w:multiLevelType w:val="hybridMultilevel"/>
    <w:tmpl w:val="D01ECC72"/>
    <w:lvl w:ilvl="0" w:tplc="0409001B">
      <w:start w:val="1"/>
      <w:numFmt w:val="lowerRoman"/>
      <w:lvlText w:val="%1."/>
      <w:lvlJc w:val="righ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51DEC"/>
    <w:multiLevelType w:val="hybridMultilevel"/>
    <w:tmpl w:val="33BC2FC8"/>
    <w:lvl w:ilvl="0" w:tplc="86D86D6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627458F8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63B73156"/>
    <w:multiLevelType w:val="hybridMultilevel"/>
    <w:tmpl w:val="F15C0D6E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652E625C"/>
    <w:multiLevelType w:val="hybridMultilevel"/>
    <w:tmpl w:val="9294A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F51B62"/>
    <w:multiLevelType w:val="hybridMultilevel"/>
    <w:tmpl w:val="2E420218"/>
    <w:lvl w:ilvl="0" w:tplc="10A88366">
      <w:start w:val="9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8" w15:restartNumberingAfterBreak="0">
    <w:nsid w:val="6819595D"/>
    <w:multiLevelType w:val="hybridMultilevel"/>
    <w:tmpl w:val="12B897BE"/>
    <w:lvl w:ilvl="0" w:tplc="0409000F">
      <w:start w:val="1"/>
      <w:numFmt w:val="decimal"/>
      <w:lvlText w:val="%1.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19" w15:restartNumberingAfterBreak="0">
    <w:nsid w:val="6A0F0FDC"/>
    <w:multiLevelType w:val="hybridMultilevel"/>
    <w:tmpl w:val="3B383C4E"/>
    <w:lvl w:ilvl="0" w:tplc="0409001B">
      <w:start w:val="1"/>
      <w:numFmt w:val="lowerRoman"/>
      <w:lvlText w:val="%1."/>
      <w:lvlJc w:val="right"/>
      <w:pPr>
        <w:ind w:left="1785" w:hanging="360"/>
      </w:p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0" w15:restartNumberingAfterBreak="0">
    <w:nsid w:val="701407E0"/>
    <w:multiLevelType w:val="hybridMultilevel"/>
    <w:tmpl w:val="7DB4FD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2F2D23"/>
    <w:multiLevelType w:val="hybridMultilevel"/>
    <w:tmpl w:val="E152A722"/>
    <w:lvl w:ilvl="0" w:tplc="D9E608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4"/>
  </w:num>
  <w:num w:numId="2">
    <w:abstractNumId w:val="16"/>
  </w:num>
  <w:num w:numId="3">
    <w:abstractNumId w:val="8"/>
  </w:num>
  <w:num w:numId="4">
    <w:abstractNumId w:val="3"/>
  </w:num>
  <w:num w:numId="5">
    <w:abstractNumId w:val="11"/>
  </w:num>
  <w:num w:numId="6">
    <w:abstractNumId w:val="15"/>
  </w:num>
  <w:num w:numId="7">
    <w:abstractNumId w:val="18"/>
  </w:num>
  <w:num w:numId="8">
    <w:abstractNumId w:val="1"/>
  </w:num>
  <w:num w:numId="9">
    <w:abstractNumId w:val="17"/>
  </w:num>
  <w:num w:numId="10">
    <w:abstractNumId w:val="12"/>
  </w:num>
  <w:num w:numId="11">
    <w:abstractNumId w:val="19"/>
  </w:num>
  <w:num w:numId="12">
    <w:abstractNumId w:val="20"/>
  </w:num>
  <w:num w:numId="13">
    <w:abstractNumId w:val="2"/>
  </w:num>
  <w:num w:numId="14">
    <w:abstractNumId w:val="0"/>
  </w:num>
  <w:num w:numId="15">
    <w:abstractNumId w:val="10"/>
  </w:num>
  <w:num w:numId="16">
    <w:abstractNumId w:val="7"/>
  </w:num>
  <w:num w:numId="17">
    <w:abstractNumId w:val="5"/>
  </w:num>
  <w:num w:numId="18">
    <w:abstractNumId w:val="13"/>
  </w:num>
  <w:num w:numId="19">
    <w:abstractNumId w:val="14"/>
  </w:num>
  <w:num w:numId="20">
    <w:abstractNumId w:val="21"/>
  </w:num>
  <w:num w:numId="21">
    <w:abstractNumId w:val="9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Q2tDSxMDE1MDdT0lEKTi0uzszPAykwqQUAHD/TTCwAAAA="/>
  </w:docVars>
  <w:rsids>
    <w:rsidRoot w:val="000258E4"/>
    <w:rsid w:val="0000300F"/>
    <w:rsid w:val="000049BD"/>
    <w:rsid w:val="000258E4"/>
    <w:rsid w:val="0003341B"/>
    <w:rsid w:val="00037834"/>
    <w:rsid w:val="00055808"/>
    <w:rsid w:val="0007097C"/>
    <w:rsid w:val="000D36CE"/>
    <w:rsid w:val="000E6314"/>
    <w:rsid w:val="000E6B8F"/>
    <w:rsid w:val="000F440F"/>
    <w:rsid w:val="00111C94"/>
    <w:rsid w:val="001576CF"/>
    <w:rsid w:val="001A5A16"/>
    <w:rsid w:val="001B0ED7"/>
    <w:rsid w:val="001C4AF0"/>
    <w:rsid w:val="001F6509"/>
    <w:rsid w:val="002141C9"/>
    <w:rsid w:val="002202F2"/>
    <w:rsid w:val="002664B7"/>
    <w:rsid w:val="00267A21"/>
    <w:rsid w:val="0027455D"/>
    <w:rsid w:val="002B688C"/>
    <w:rsid w:val="002B7F0E"/>
    <w:rsid w:val="002D1E0E"/>
    <w:rsid w:val="002E3D31"/>
    <w:rsid w:val="002E7E4B"/>
    <w:rsid w:val="00346BF1"/>
    <w:rsid w:val="00347766"/>
    <w:rsid w:val="00355DF1"/>
    <w:rsid w:val="00357F92"/>
    <w:rsid w:val="003611BB"/>
    <w:rsid w:val="003752CF"/>
    <w:rsid w:val="00381ABE"/>
    <w:rsid w:val="00396776"/>
    <w:rsid w:val="003A5D9B"/>
    <w:rsid w:val="003D2028"/>
    <w:rsid w:val="003E3BF8"/>
    <w:rsid w:val="003E7B57"/>
    <w:rsid w:val="00417FF4"/>
    <w:rsid w:val="00460D63"/>
    <w:rsid w:val="00497E76"/>
    <w:rsid w:val="00533F7B"/>
    <w:rsid w:val="005535D0"/>
    <w:rsid w:val="00592E8F"/>
    <w:rsid w:val="005A26BC"/>
    <w:rsid w:val="005C7A6B"/>
    <w:rsid w:val="005D4AD0"/>
    <w:rsid w:val="005E307C"/>
    <w:rsid w:val="0060575C"/>
    <w:rsid w:val="0062538C"/>
    <w:rsid w:val="006324FB"/>
    <w:rsid w:val="00642B59"/>
    <w:rsid w:val="0068265C"/>
    <w:rsid w:val="00690546"/>
    <w:rsid w:val="006A4215"/>
    <w:rsid w:val="006C57CA"/>
    <w:rsid w:val="006D760A"/>
    <w:rsid w:val="006E675A"/>
    <w:rsid w:val="006E7E66"/>
    <w:rsid w:val="00703571"/>
    <w:rsid w:val="00744584"/>
    <w:rsid w:val="00777DAA"/>
    <w:rsid w:val="0078491A"/>
    <w:rsid w:val="007B1F6C"/>
    <w:rsid w:val="007F159A"/>
    <w:rsid w:val="007F16C2"/>
    <w:rsid w:val="00816CAE"/>
    <w:rsid w:val="0082758E"/>
    <w:rsid w:val="008316B4"/>
    <w:rsid w:val="0085458B"/>
    <w:rsid w:val="0088096A"/>
    <w:rsid w:val="008C5FE8"/>
    <w:rsid w:val="00900E6C"/>
    <w:rsid w:val="009038F2"/>
    <w:rsid w:val="00903C3E"/>
    <w:rsid w:val="009258C3"/>
    <w:rsid w:val="009339CE"/>
    <w:rsid w:val="00941971"/>
    <w:rsid w:val="00973931"/>
    <w:rsid w:val="009B07F3"/>
    <w:rsid w:val="009B239B"/>
    <w:rsid w:val="009E5AF7"/>
    <w:rsid w:val="00A10C04"/>
    <w:rsid w:val="00A76D1D"/>
    <w:rsid w:val="00AA5AF5"/>
    <w:rsid w:val="00AC5399"/>
    <w:rsid w:val="00AE784C"/>
    <w:rsid w:val="00B35F2E"/>
    <w:rsid w:val="00B3610B"/>
    <w:rsid w:val="00B62910"/>
    <w:rsid w:val="00B91BBA"/>
    <w:rsid w:val="00B951AD"/>
    <w:rsid w:val="00BC44DC"/>
    <w:rsid w:val="00BF7845"/>
    <w:rsid w:val="00C06333"/>
    <w:rsid w:val="00C47E13"/>
    <w:rsid w:val="00C942B6"/>
    <w:rsid w:val="00CA7D38"/>
    <w:rsid w:val="00CB2B63"/>
    <w:rsid w:val="00CB674F"/>
    <w:rsid w:val="00CD6ACE"/>
    <w:rsid w:val="00D03B40"/>
    <w:rsid w:val="00D57714"/>
    <w:rsid w:val="00D66817"/>
    <w:rsid w:val="00D83168"/>
    <w:rsid w:val="00D9312B"/>
    <w:rsid w:val="00DA183D"/>
    <w:rsid w:val="00DB6206"/>
    <w:rsid w:val="00DC01BB"/>
    <w:rsid w:val="00DE465D"/>
    <w:rsid w:val="00DF2ABC"/>
    <w:rsid w:val="00E10022"/>
    <w:rsid w:val="00E543FE"/>
    <w:rsid w:val="00E61D81"/>
    <w:rsid w:val="00E76D38"/>
    <w:rsid w:val="00EF21E6"/>
    <w:rsid w:val="00F23B10"/>
    <w:rsid w:val="00F440AB"/>
    <w:rsid w:val="00F657DE"/>
    <w:rsid w:val="00F77945"/>
    <w:rsid w:val="00F77FE0"/>
    <w:rsid w:val="00FA6D33"/>
    <w:rsid w:val="00FB052B"/>
    <w:rsid w:val="00FD4E60"/>
    <w:rsid w:val="00FE299E"/>
    <w:rsid w:val="00FE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CCBC70"/>
  <w15:docId w15:val="{8F188310-C8A6-4C24-BA20-005AF37BA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E8F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571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5A26BC"/>
  </w:style>
  <w:style w:type="character" w:customStyle="1" w:styleId="apple-converted-space">
    <w:name w:val="apple-converted-space"/>
    <w:basedOn w:val="DefaultParagraphFont"/>
    <w:rsid w:val="005A26BC"/>
  </w:style>
  <w:style w:type="paragraph" w:styleId="BalloonText">
    <w:name w:val="Balloon Text"/>
    <w:basedOn w:val="Normal"/>
    <w:link w:val="BalloonTextChar"/>
    <w:uiPriority w:val="99"/>
    <w:semiHidden/>
    <w:unhideWhenUsed/>
    <w:rsid w:val="00346B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B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B7F0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7E1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77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C5399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C53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53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53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3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3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0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virginiatech.zoom.us/j/85407020616?pwd=RkFJdk1veHJQL1lpS01LT3IxeWZOQ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 Pate</dc:creator>
  <cp:lastModifiedBy>Julio O. Giordano</cp:lastModifiedBy>
  <cp:revision>22</cp:revision>
  <cp:lastPrinted>2016-05-10T16:14:00Z</cp:lastPrinted>
  <dcterms:created xsi:type="dcterms:W3CDTF">2022-04-02T18:56:00Z</dcterms:created>
  <dcterms:modified xsi:type="dcterms:W3CDTF">2022-04-04T19:31:00Z</dcterms:modified>
</cp:coreProperties>
</file>